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46084" w:rsidRDefault="00646084" w:rsidP="0077089F">
      <w:pPr>
        <w:jc w:val="both"/>
      </w:pPr>
    </w:p>
    <w:p w:rsidR="0085271F" w:rsidRDefault="0085271F" w:rsidP="0077089F">
      <w:pPr>
        <w:jc w:val="both"/>
      </w:pPr>
    </w:p>
    <w:p w:rsidR="0085271F" w:rsidRPr="007519DD" w:rsidRDefault="0024339A" w:rsidP="007519DD">
      <w:pPr>
        <w:jc w:val="center"/>
        <w:rPr>
          <w:lang w:val="id-ID"/>
        </w:rPr>
      </w:pPr>
      <w:r>
        <w:t>K</w:t>
      </w:r>
      <w:r w:rsidR="007519DD">
        <w:rPr>
          <w:lang w:val="id-ID"/>
        </w:rPr>
        <w:t xml:space="preserve">op </w:t>
      </w:r>
      <w:r w:rsidR="005F3342">
        <w:rPr>
          <w:lang w:val="id-ID"/>
        </w:rPr>
        <w:t xml:space="preserve">Surat </w:t>
      </w:r>
      <w:r w:rsidR="007519DD">
        <w:rPr>
          <w:lang w:val="id-ID"/>
        </w:rPr>
        <w:t>Fakultas/Sekolah</w:t>
      </w:r>
    </w:p>
    <w:p w:rsidR="0085271F" w:rsidRDefault="0085271F" w:rsidP="0077089F">
      <w:pPr>
        <w:jc w:val="both"/>
      </w:pPr>
    </w:p>
    <w:p w:rsidR="0085271F" w:rsidRDefault="0085271F" w:rsidP="0077089F">
      <w:pPr>
        <w:jc w:val="both"/>
      </w:pPr>
    </w:p>
    <w:p w:rsidR="0077089F" w:rsidRDefault="0024339A" w:rsidP="0077089F">
      <w:pPr>
        <w:jc w:val="center"/>
        <w:rPr>
          <w:sz w:val="28"/>
          <w:szCs w:val="28"/>
        </w:rPr>
      </w:pPr>
      <w:r>
        <w:rPr>
          <w:noProof/>
          <w:sz w:val="28"/>
          <w:szCs w:val="28"/>
          <w:lang w:val="id-ID" w:eastAsia="id-ID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45720</wp:posOffset>
                </wp:positionH>
                <wp:positionV relativeFrom="paragraph">
                  <wp:posOffset>45720</wp:posOffset>
                </wp:positionV>
                <wp:extent cx="6172200" cy="0"/>
                <wp:effectExtent l="26670" t="26670" r="20955" b="20955"/>
                <wp:wrapNone/>
                <wp:docPr id="1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72200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0841D72" id="Line 15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.6pt,3.6pt" to="489.6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" strokeweight="3pt">
                <v:stroke linestyle="thinThin"/>
              </v:line>
            </w:pict>
          </mc:Fallback>
        </mc:AlternateContent>
      </w:r>
    </w:p>
    <w:p w:rsidR="006C3DB0" w:rsidRPr="00305CD9" w:rsidRDefault="00305CD9" w:rsidP="00305CD9">
      <w:pPr>
        <w:rPr>
          <w:rFonts w:ascii="Calibri" w:hAnsi="Calibri"/>
          <w:szCs w:val="28"/>
        </w:rPr>
      </w:pPr>
      <w:r w:rsidRPr="00305CD9">
        <w:rPr>
          <w:rFonts w:ascii="Calibri" w:hAnsi="Calibri"/>
          <w:szCs w:val="28"/>
        </w:rPr>
        <w:t>Nomor</w:t>
      </w:r>
      <w:r w:rsidRPr="00305CD9">
        <w:rPr>
          <w:rFonts w:ascii="Calibri" w:hAnsi="Calibri"/>
          <w:szCs w:val="28"/>
        </w:rPr>
        <w:tab/>
      </w:r>
      <w:r w:rsidR="00F00CBD">
        <w:rPr>
          <w:rFonts w:ascii="Calibri" w:hAnsi="Calibri"/>
          <w:szCs w:val="28"/>
        </w:rPr>
        <w:tab/>
      </w:r>
      <w:r w:rsidRPr="00305CD9">
        <w:rPr>
          <w:rFonts w:ascii="Calibri" w:hAnsi="Calibri"/>
          <w:szCs w:val="28"/>
        </w:rPr>
        <w:t xml:space="preserve">: </w:t>
      </w:r>
    </w:p>
    <w:p w:rsidR="00305CD9" w:rsidRPr="00305CD9" w:rsidRDefault="00305CD9" w:rsidP="00305CD9">
      <w:pPr>
        <w:rPr>
          <w:rFonts w:ascii="Calibri" w:hAnsi="Calibri"/>
          <w:szCs w:val="28"/>
        </w:rPr>
      </w:pPr>
      <w:r w:rsidRPr="00305CD9">
        <w:rPr>
          <w:rFonts w:ascii="Calibri" w:hAnsi="Calibri"/>
          <w:szCs w:val="28"/>
        </w:rPr>
        <w:t>Lampiran</w:t>
      </w:r>
      <w:r w:rsidRPr="00305CD9">
        <w:rPr>
          <w:rFonts w:ascii="Calibri" w:hAnsi="Calibri"/>
          <w:szCs w:val="28"/>
        </w:rPr>
        <w:tab/>
        <w:t xml:space="preserve">: </w:t>
      </w:r>
    </w:p>
    <w:p w:rsidR="00305CD9" w:rsidRPr="00305CD9" w:rsidRDefault="00305CD9" w:rsidP="00305CD9">
      <w:pPr>
        <w:rPr>
          <w:rFonts w:ascii="Calibri" w:hAnsi="Calibri"/>
          <w:szCs w:val="28"/>
        </w:rPr>
      </w:pPr>
      <w:r w:rsidRPr="00305CD9">
        <w:rPr>
          <w:rFonts w:ascii="Calibri" w:hAnsi="Calibri"/>
          <w:szCs w:val="28"/>
        </w:rPr>
        <w:t>Perihal</w:t>
      </w:r>
      <w:r w:rsidRPr="00305CD9">
        <w:rPr>
          <w:rFonts w:ascii="Calibri" w:hAnsi="Calibri"/>
          <w:szCs w:val="28"/>
        </w:rPr>
        <w:tab/>
      </w:r>
      <w:r w:rsidR="00F00CBD">
        <w:rPr>
          <w:rFonts w:ascii="Calibri" w:hAnsi="Calibri"/>
          <w:szCs w:val="28"/>
        </w:rPr>
        <w:tab/>
      </w:r>
      <w:r w:rsidRPr="00305CD9">
        <w:rPr>
          <w:rFonts w:ascii="Calibri" w:hAnsi="Calibri"/>
          <w:szCs w:val="28"/>
        </w:rPr>
        <w:t xml:space="preserve">: Dokumen </w:t>
      </w:r>
      <w:r w:rsidR="0024339A">
        <w:rPr>
          <w:rFonts w:ascii="Calibri" w:hAnsi="Calibri"/>
          <w:szCs w:val="28"/>
        </w:rPr>
        <w:t xml:space="preserve">Akreditasi Final </w:t>
      </w:r>
      <w:r w:rsidRPr="00305CD9">
        <w:rPr>
          <w:rFonts w:ascii="Calibri" w:hAnsi="Calibri"/>
          <w:szCs w:val="28"/>
        </w:rPr>
        <w:t>Prodi…..</w:t>
      </w:r>
    </w:p>
    <w:p w:rsidR="006C3DB0" w:rsidRPr="00610214" w:rsidRDefault="006C3DB0" w:rsidP="00564A00">
      <w:pPr>
        <w:jc w:val="center"/>
        <w:rPr>
          <w:rFonts w:ascii="Calibri" w:hAnsi="Calibri"/>
        </w:rPr>
      </w:pPr>
    </w:p>
    <w:p w:rsidR="008E2990" w:rsidRDefault="008E2990" w:rsidP="0077089F">
      <w:pPr>
        <w:jc w:val="both"/>
      </w:pPr>
    </w:p>
    <w:p w:rsidR="00646084" w:rsidRDefault="00305CD9" w:rsidP="0077089F">
      <w:pPr>
        <w:jc w:val="both"/>
        <w:rPr>
          <w:rFonts w:ascii="Calibri" w:hAnsi="Calibri"/>
        </w:rPr>
      </w:pPr>
      <w:r>
        <w:rPr>
          <w:rFonts w:ascii="Calibri" w:hAnsi="Calibri"/>
        </w:rPr>
        <w:t xml:space="preserve">Kepada Yth. </w:t>
      </w:r>
    </w:p>
    <w:p w:rsidR="00305CD9" w:rsidRDefault="00305CD9" w:rsidP="0077089F">
      <w:pPr>
        <w:jc w:val="both"/>
        <w:rPr>
          <w:rFonts w:ascii="Calibri" w:hAnsi="Calibri"/>
        </w:rPr>
      </w:pPr>
      <w:r>
        <w:rPr>
          <w:rFonts w:ascii="Calibri" w:hAnsi="Calibri"/>
        </w:rPr>
        <w:t>Ketua Satuan Penjaminan Mutu</w:t>
      </w:r>
    </w:p>
    <w:p w:rsidR="00305CD9" w:rsidRDefault="00305CD9" w:rsidP="0077089F">
      <w:pPr>
        <w:jc w:val="both"/>
        <w:rPr>
          <w:rFonts w:ascii="Calibri" w:hAnsi="Calibri"/>
        </w:rPr>
      </w:pPr>
      <w:r>
        <w:rPr>
          <w:rFonts w:ascii="Calibri" w:hAnsi="Calibri"/>
        </w:rPr>
        <w:t>Institut Teknologi Bandung</w:t>
      </w:r>
    </w:p>
    <w:p w:rsidR="00305CD9" w:rsidRDefault="00305CD9" w:rsidP="0077089F">
      <w:pPr>
        <w:jc w:val="both"/>
        <w:rPr>
          <w:rFonts w:ascii="Calibri" w:hAnsi="Calibri"/>
        </w:rPr>
      </w:pPr>
      <w:r>
        <w:rPr>
          <w:rFonts w:ascii="Calibri" w:hAnsi="Calibri"/>
        </w:rPr>
        <w:t xml:space="preserve">Jl. Cikapayang No. 15 </w:t>
      </w:r>
    </w:p>
    <w:p w:rsidR="00305CD9" w:rsidRDefault="00305CD9" w:rsidP="0077089F">
      <w:pPr>
        <w:jc w:val="both"/>
        <w:rPr>
          <w:rFonts w:ascii="Calibri" w:hAnsi="Calibri"/>
        </w:rPr>
      </w:pPr>
      <w:r>
        <w:rPr>
          <w:rFonts w:ascii="Calibri" w:hAnsi="Calibri"/>
        </w:rPr>
        <w:t>Bandung</w:t>
      </w:r>
    </w:p>
    <w:p w:rsidR="00305CD9" w:rsidRDefault="00305CD9" w:rsidP="0077089F">
      <w:pPr>
        <w:jc w:val="both"/>
        <w:rPr>
          <w:rFonts w:ascii="Calibri" w:hAnsi="Calibri"/>
        </w:rPr>
      </w:pPr>
    </w:p>
    <w:p w:rsidR="00305CD9" w:rsidRDefault="00305CD9" w:rsidP="0077089F">
      <w:pPr>
        <w:jc w:val="both"/>
        <w:rPr>
          <w:rFonts w:ascii="Calibri" w:hAnsi="Calibri"/>
        </w:rPr>
      </w:pPr>
      <w:r>
        <w:rPr>
          <w:rFonts w:ascii="Calibri" w:hAnsi="Calibri"/>
        </w:rPr>
        <w:t xml:space="preserve">Dengan Hormat, </w:t>
      </w:r>
    </w:p>
    <w:p w:rsidR="00305CD9" w:rsidRDefault="00305CD9" w:rsidP="0077089F">
      <w:pPr>
        <w:jc w:val="both"/>
        <w:rPr>
          <w:rFonts w:ascii="Calibri" w:hAnsi="Calibri"/>
        </w:rPr>
      </w:pPr>
    </w:p>
    <w:p w:rsidR="00305CD9" w:rsidRPr="00610214" w:rsidRDefault="00305CD9" w:rsidP="0077089F">
      <w:pPr>
        <w:jc w:val="both"/>
        <w:rPr>
          <w:rFonts w:ascii="Calibri" w:hAnsi="Calibri"/>
        </w:rPr>
      </w:pPr>
      <w:r>
        <w:rPr>
          <w:rFonts w:ascii="Calibri" w:hAnsi="Calibri"/>
        </w:rPr>
        <w:t xml:space="preserve">Bersama ini kami sampaikan dokumen </w:t>
      </w:r>
      <w:r w:rsidR="00F00CBD">
        <w:rPr>
          <w:rFonts w:ascii="Calibri" w:hAnsi="Calibri"/>
        </w:rPr>
        <w:t xml:space="preserve">usulan </w:t>
      </w:r>
      <w:r w:rsidR="00F00CBD">
        <w:rPr>
          <w:rFonts w:ascii="Calibri" w:hAnsi="Calibri"/>
          <w:b/>
        </w:rPr>
        <w:t xml:space="preserve">Akreditasi/Re-Akreditasi </w:t>
      </w:r>
      <w:r w:rsidR="00F00CBD" w:rsidRPr="00F00CBD">
        <w:rPr>
          <w:rFonts w:ascii="Calibri" w:hAnsi="Calibri"/>
        </w:rPr>
        <w:t>P</w:t>
      </w:r>
      <w:r>
        <w:rPr>
          <w:rFonts w:ascii="Calibri" w:hAnsi="Calibri"/>
        </w:rPr>
        <w:t>rogram Studi …………………………… Fakultas ………….</w:t>
      </w:r>
      <w:r w:rsidR="008F39B3">
        <w:rPr>
          <w:rFonts w:ascii="Calibri" w:hAnsi="Calibri"/>
        </w:rPr>
        <w:t xml:space="preserve">, </w:t>
      </w:r>
      <w:r w:rsidR="0024339A">
        <w:rPr>
          <w:rFonts w:ascii="Calibri" w:hAnsi="Calibri"/>
        </w:rPr>
        <w:t>sejumlah 1 (satu) set berkas</w:t>
      </w:r>
      <w:r>
        <w:rPr>
          <w:rFonts w:ascii="Calibri" w:hAnsi="Calibri"/>
        </w:rPr>
        <w:t xml:space="preserve"> </w:t>
      </w:r>
      <w:r w:rsidR="008F39B3">
        <w:rPr>
          <w:rFonts w:ascii="Calibri" w:hAnsi="Calibri"/>
        </w:rPr>
        <w:t>u</w:t>
      </w:r>
      <w:r w:rsidR="00F00CBD">
        <w:rPr>
          <w:rFonts w:ascii="Calibri" w:hAnsi="Calibri"/>
        </w:rPr>
        <w:t xml:space="preserve">ntuk dapat diproses lebih lanjut </w:t>
      </w:r>
      <w:r>
        <w:rPr>
          <w:rFonts w:ascii="Calibri" w:hAnsi="Calibri"/>
        </w:rPr>
        <w:t xml:space="preserve">yang terdiri dari : </w:t>
      </w:r>
    </w:p>
    <w:p w:rsidR="00646084" w:rsidRPr="00610214" w:rsidRDefault="00646084" w:rsidP="0077089F">
      <w:pPr>
        <w:jc w:val="both"/>
        <w:rPr>
          <w:rFonts w:ascii="Calibri" w:hAnsi="Calibri"/>
        </w:rPr>
      </w:pPr>
    </w:p>
    <w:p w:rsidR="0077089F" w:rsidRDefault="0024339A" w:rsidP="00305CD9">
      <w:pPr>
        <w:numPr>
          <w:ilvl w:val="0"/>
          <w:numId w:val="5"/>
        </w:numPr>
        <w:jc w:val="both"/>
        <w:rPr>
          <w:rFonts w:ascii="Calibri" w:hAnsi="Calibri"/>
        </w:rPr>
      </w:pPr>
      <w:r>
        <w:rPr>
          <w:rFonts w:ascii="Calibri" w:hAnsi="Calibri"/>
        </w:rPr>
        <w:t xml:space="preserve">Laporan Kinerja </w:t>
      </w:r>
      <w:r w:rsidR="00305CD9">
        <w:rPr>
          <w:rFonts w:ascii="Calibri" w:hAnsi="Calibri"/>
        </w:rPr>
        <w:t>Pro</w:t>
      </w:r>
      <w:r>
        <w:rPr>
          <w:rFonts w:ascii="Calibri" w:hAnsi="Calibri"/>
        </w:rPr>
        <w:t xml:space="preserve">gram Studi </w:t>
      </w:r>
      <w:r w:rsidR="00305CD9">
        <w:rPr>
          <w:rFonts w:ascii="Calibri" w:hAnsi="Calibri"/>
        </w:rPr>
        <w:t xml:space="preserve">………………….. </w:t>
      </w:r>
    </w:p>
    <w:p w:rsidR="00305CD9" w:rsidRDefault="0024339A" w:rsidP="00305CD9">
      <w:pPr>
        <w:numPr>
          <w:ilvl w:val="0"/>
          <w:numId w:val="5"/>
        </w:numPr>
        <w:jc w:val="both"/>
        <w:rPr>
          <w:rFonts w:ascii="Calibri" w:hAnsi="Calibri"/>
        </w:rPr>
      </w:pPr>
      <w:r>
        <w:rPr>
          <w:rFonts w:ascii="Calibri" w:hAnsi="Calibri"/>
        </w:rPr>
        <w:t xml:space="preserve">Laporan Evaluasi Diri </w:t>
      </w:r>
      <w:r w:rsidR="00F00CBD">
        <w:rPr>
          <w:rFonts w:ascii="Calibri" w:hAnsi="Calibri"/>
        </w:rPr>
        <w:t xml:space="preserve">Program </w:t>
      </w:r>
      <w:r w:rsidR="008F39B3">
        <w:rPr>
          <w:rFonts w:ascii="Calibri" w:hAnsi="Calibri"/>
        </w:rPr>
        <w:t>Studi</w:t>
      </w:r>
      <w:r>
        <w:rPr>
          <w:rFonts w:ascii="Calibri" w:hAnsi="Calibri"/>
        </w:rPr>
        <w:t xml:space="preserve"> ………………………</w:t>
      </w:r>
    </w:p>
    <w:p w:rsidR="00F00CBD" w:rsidRDefault="00F00CBD" w:rsidP="00305CD9">
      <w:pPr>
        <w:numPr>
          <w:ilvl w:val="0"/>
          <w:numId w:val="5"/>
        </w:numPr>
        <w:jc w:val="both"/>
        <w:rPr>
          <w:rFonts w:ascii="Calibri" w:hAnsi="Calibri"/>
        </w:rPr>
      </w:pPr>
      <w:bookmarkStart w:id="0" w:name="_GoBack"/>
      <w:bookmarkEnd w:id="0"/>
      <w:r>
        <w:rPr>
          <w:rFonts w:ascii="Calibri" w:hAnsi="Calibri"/>
        </w:rPr>
        <w:t>1 (satu) buah CD (</w:t>
      </w:r>
      <w:r>
        <w:rPr>
          <w:rFonts w:ascii="Calibri" w:hAnsi="Calibri"/>
          <w:i/>
        </w:rPr>
        <w:t xml:space="preserve">softcopy </w:t>
      </w:r>
      <w:r>
        <w:rPr>
          <w:rFonts w:ascii="Calibri" w:hAnsi="Calibri"/>
        </w:rPr>
        <w:t>dokumen)</w:t>
      </w:r>
    </w:p>
    <w:p w:rsidR="00F00CBD" w:rsidRDefault="00F00CBD" w:rsidP="00F00CBD">
      <w:pPr>
        <w:jc w:val="both"/>
        <w:rPr>
          <w:rFonts w:ascii="Calibri" w:hAnsi="Calibri"/>
        </w:rPr>
      </w:pPr>
    </w:p>
    <w:p w:rsidR="00F00CBD" w:rsidRPr="00305CD9" w:rsidRDefault="00F00CBD" w:rsidP="00F00CBD">
      <w:pPr>
        <w:jc w:val="both"/>
        <w:rPr>
          <w:rFonts w:ascii="Calibri" w:hAnsi="Calibri"/>
        </w:rPr>
      </w:pPr>
      <w:r>
        <w:rPr>
          <w:rFonts w:ascii="Calibri" w:hAnsi="Calibri"/>
        </w:rPr>
        <w:t>Demikian kami sampaikan, atas perhatian dan kerjasama yang diberikan kami ucapkan terima kasih.</w:t>
      </w:r>
    </w:p>
    <w:p w:rsidR="00E20419" w:rsidRDefault="00E20419" w:rsidP="0077089F">
      <w:pPr>
        <w:jc w:val="both"/>
        <w:rPr>
          <w:rFonts w:ascii="Calibri" w:hAnsi="Calibri"/>
          <w:lang w:val="id-ID"/>
        </w:rPr>
      </w:pPr>
    </w:p>
    <w:p w:rsidR="00E838D5" w:rsidRDefault="00E838D5" w:rsidP="0077089F">
      <w:pPr>
        <w:jc w:val="both"/>
        <w:rPr>
          <w:rFonts w:ascii="Calibri" w:hAnsi="Calibri"/>
          <w:lang w:val="id-ID"/>
        </w:rPr>
      </w:pPr>
    </w:p>
    <w:p w:rsidR="00E838D5" w:rsidRPr="00E20419" w:rsidRDefault="00E838D5" w:rsidP="0077089F">
      <w:pPr>
        <w:jc w:val="both"/>
        <w:rPr>
          <w:rFonts w:ascii="Calibri" w:hAnsi="Calibri"/>
          <w:lang w:val="id-ID"/>
        </w:rPr>
      </w:pPr>
    </w:p>
    <w:p w:rsidR="0077089F" w:rsidRPr="00CA33EA" w:rsidRDefault="0077089F" w:rsidP="0077089F">
      <w:pPr>
        <w:jc w:val="both"/>
        <w:rPr>
          <w:rFonts w:ascii="Calibri" w:hAnsi="Calibri"/>
          <w:lang w:val="id-ID"/>
        </w:rPr>
      </w:pP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="00CA33EA">
        <w:rPr>
          <w:rFonts w:ascii="Calibri" w:hAnsi="Calibri"/>
          <w:lang w:val="id-ID"/>
        </w:rPr>
        <w:t>Dekan</w:t>
      </w:r>
      <w:r w:rsidR="00E20419">
        <w:rPr>
          <w:rFonts w:ascii="Calibri" w:hAnsi="Calibri"/>
          <w:lang w:val="id-ID"/>
        </w:rPr>
        <w:t xml:space="preserve"> Fakultas/Sekolah......................</w:t>
      </w:r>
      <w:r w:rsidR="00CA33EA">
        <w:rPr>
          <w:rFonts w:ascii="Calibri" w:hAnsi="Calibri"/>
          <w:lang w:val="id-ID"/>
        </w:rPr>
        <w:t>,</w:t>
      </w:r>
    </w:p>
    <w:p w:rsidR="0077089F" w:rsidRDefault="00DA23E8" w:rsidP="0077089F">
      <w:pPr>
        <w:jc w:val="both"/>
        <w:rPr>
          <w:rFonts w:ascii="Calibri" w:hAnsi="Calibri"/>
          <w:lang w:val="id-ID"/>
        </w:rPr>
      </w:pP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="0077089F" w:rsidRPr="00610214">
        <w:rPr>
          <w:rFonts w:ascii="Calibri" w:hAnsi="Calibri"/>
        </w:rPr>
        <w:tab/>
      </w:r>
      <w:r w:rsidR="0077089F" w:rsidRPr="00610214">
        <w:rPr>
          <w:rFonts w:ascii="Calibri" w:hAnsi="Calibri"/>
        </w:rPr>
        <w:tab/>
      </w:r>
      <w:r w:rsidR="0077089F" w:rsidRPr="00610214">
        <w:rPr>
          <w:rFonts w:ascii="Calibri" w:hAnsi="Calibri"/>
        </w:rPr>
        <w:tab/>
      </w:r>
      <w:r w:rsidR="0077089F" w:rsidRPr="00610214">
        <w:rPr>
          <w:rFonts w:ascii="Calibri" w:hAnsi="Calibri"/>
        </w:rPr>
        <w:tab/>
      </w:r>
      <w:r w:rsidR="0077089F" w:rsidRPr="00610214">
        <w:rPr>
          <w:rFonts w:ascii="Calibri" w:hAnsi="Calibri"/>
        </w:rPr>
        <w:tab/>
      </w:r>
      <w:r w:rsidR="0077089F" w:rsidRPr="00610214">
        <w:rPr>
          <w:rFonts w:ascii="Calibri" w:hAnsi="Calibri"/>
        </w:rPr>
        <w:tab/>
      </w:r>
      <w:r w:rsidR="0077089F" w:rsidRPr="00610214">
        <w:rPr>
          <w:rFonts w:ascii="Calibri" w:hAnsi="Calibri"/>
        </w:rPr>
        <w:tab/>
      </w:r>
    </w:p>
    <w:p w:rsidR="00E838D5" w:rsidRPr="00E838D5" w:rsidRDefault="00E838D5" w:rsidP="0077089F">
      <w:pPr>
        <w:jc w:val="both"/>
        <w:rPr>
          <w:rFonts w:ascii="Calibri" w:hAnsi="Calibri"/>
          <w:lang w:val="id-ID"/>
        </w:rPr>
      </w:pPr>
    </w:p>
    <w:p w:rsidR="008D6FCF" w:rsidRPr="00E20419" w:rsidRDefault="00E20419" w:rsidP="0077089F">
      <w:pPr>
        <w:jc w:val="both"/>
        <w:rPr>
          <w:rFonts w:ascii="Calibri" w:hAnsi="Calibri"/>
          <w:i/>
          <w:sz w:val="20"/>
          <w:szCs w:val="20"/>
          <w:lang w:val="id-ID"/>
        </w:rPr>
      </w:pPr>
      <w:r>
        <w:rPr>
          <w:rFonts w:ascii="Calibri" w:hAnsi="Calibri"/>
          <w:lang w:val="id-ID"/>
        </w:rPr>
        <w:tab/>
      </w:r>
      <w:r>
        <w:rPr>
          <w:rFonts w:ascii="Calibri" w:hAnsi="Calibri"/>
          <w:lang w:val="id-ID"/>
        </w:rPr>
        <w:tab/>
      </w:r>
      <w:r>
        <w:rPr>
          <w:rFonts w:ascii="Calibri" w:hAnsi="Calibri"/>
          <w:lang w:val="id-ID"/>
        </w:rPr>
        <w:tab/>
      </w:r>
      <w:r>
        <w:rPr>
          <w:rFonts w:ascii="Calibri" w:hAnsi="Calibri"/>
          <w:lang w:val="id-ID"/>
        </w:rPr>
        <w:tab/>
      </w:r>
      <w:r>
        <w:rPr>
          <w:rFonts w:ascii="Calibri" w:hAnsi="Calibri"/>
          <w:lang w:val="id-ID"/>
        </w:rPr>
        <w:tab/>
      </w:r>
      <w:r>
        <w:rPr>
          <w:rFonts w:ascii="Calibri" w:hAnsi="Calibri"/>
          <w:lang w:val="id-ID"/>
        </w:rPr>
        <w:tab/>
      </w:r>
      <w:r>
        <w:rPr>
          <w:rFonts w:ascii="Calibri" w:hAnsi="Calibri"/>
          <w:lang w:val="id-ID"/>
        </w:rPr>
        <w:tab/>
      </w:r>
      <w:r>
        <w:rPr>
          <w:rFonts w:ascii="Calibri" w:hAnsi="Calibri"/>
          <w:lang w:val="id-ID"/>
        </w:rPr>
        <w:tab/>
      </w:r>
    </w:p>
    <w:p w:rsidR="001A63FF" w:rsidRPr="00610214" w:rsidRDefault="001A63FF" w:rsidP="0077089F">
      <w:pPr>
        <w:jc w:val="both"/>
        <w:rPr>
          <w:rFonts w:ascii="Calibri" w:hAnsi="Calibri"/>
        </w:rPr>
      </w:pPr>
    </w:p>
    <w:p w:rsidR="00564A00" w:rsidRPr="00610214" w:rsidRDefault="00564A00" w:rsidP="0077089F">
      <w:pPr>
        <w:jc w:val="both"/>
        <w:rPr>
          <w:rFonts w:ascii="Calibri" w:hAnsi="Calibri"/>
        </w:rPr>
      </w:pPr>
    </w:p>
    <w:p w:rsidR="0077089F" w:rsidRPr="00610214" w:rsidRDefault="0077089F" w:rsidP="00C3447A">
      <w:pPr>
        <w:jc w:val="both"/>
        <w:rPr>
          <w:rFonts w:ascii="Calibri" w:hAnsi="Calibri"/>
          <w:sz w:val="26"/>
          <w:szCs w:val="26"/>
        </w:rPr>
      </w:pP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="00CA33EA">
        <w:rPr>
          <w:rFonts w:ascii="Calibri" w:hAnsi="Calibri"/>
          <w:lang w:val="id-ID"/>
        </w:rPr>
        <w:t>................................................................</w:t>
      </w:r>
      <w:r w:rsidRPr="00610214">
        <w:rPr>
          <w:rFonts w:ascii="Calibri" w:hAnsi="Calibri"/>
          <w:sz w:val="26"/>
          <w:szCs w:val="26"/>
        </w:rPr>
        <w:tab/>
      </w:r>
      <w:r w:rsidRPr="00610214">
        <w:rPr>
          <w:rFonts w:ascii="Calibri" w:hAnsi="Calibri"/>
          <w:sz w:val="26"/>
          <w:szCs w:val="26"/>
        </w:rPr>
        <w:tab/>
      </w:r>
      <w:r w:rsidRPr="00610214">
        <w:rPr>
          <w:rFonts w:ascii="Calibri" w:hAnsi="Calibri"/>
          <w:sz w:val="26"/>
          <w:szCs w:val="26"/>
        </w:rPr>
        <w:tab/>
      </w:r>
    </w:p>
    <w:sectPr w:rsidR="0077089F" w:rsidRPr="00610214" w:rsidSect="00FB5560">
      <w:pgSz w:w="11907" w:h="16839" w:code="9"/>
      <w:pgMar w:top="720" w:right="907" w:bottom="72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7323C42"/>
    <w:multiLevelType w:val="hybridMultilevel"/>
    <w:tmpl w:val="3EC6B2E0"/>
    <w:lvl w:ilvl="0" w:tplc="5A04B7DE">
      <w:start w:val="1"/>
      <w:numFmt w:val="decimal"/>
      <w:lvlText w:val="%1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700"/>
        </w:tabs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420"/>
        </w:tabs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140"/>
        </w:tabs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860"/>
        </w:tabs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580"/>
        </w:tabs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300"/>
        </w:tabs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020"/>
        </w:tabs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740"/>
        </w:tabs>
        <w:ind w:left="7740" w:hanging="180"/>
      </w:pPr>
    </w:lvl>
  </w:abstractNum>
  <w:abstractNum w:abstractNumId="1">
    <w:nsid w:val="445C4693"/>
    <w:multiLevelType w:val="hybridMultilevel"/>
    <w:tmpl w:val="D2B60E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7B44E6E"/>
    <w:multiLevelType w:val="hybridMultilevel"/>
    <w:tmpl w:val="8E0E17C4"/>
    <w:lvl w:ilvl="0" w:tplc="04090011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6EE503F1"/>
    <w:multiLevelType w:val="hybridMultilevel"/>
    <w:tmpl w:val="3384A1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796C70DA"/>
    <w:multiLevelType w:val="hybridMultilevel"/>
    <w:tmpl w:val="A74811C6"/>
    <w:lvl w:ilvl="0" w:tplc="1E805E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MLY0MTQ3sjQ3MjNU0lEKTi0uzszPAykwrAUANe9WdywAAAA="/>
  </w:docVars>
  <w:rsids>
    <w:rsidRoot w:val="00646084"/>
    <w:rsid w:val="00014ABA"/>
    <w:rsid w:val="00033ED3"/>
    <w:rsid w:val="00034EAA"/>
    <w:rsid w:val="000522E1"/>
    <w:rsid w:val="00077D45"/>
    <w:rsid w:val="000C497D"/>
    <w:rsid w:val="000D7C59"/>
    <w:rsid w:val="000F53BC"/>
    <w:rsid w:val="000F7208"/>
    <w:rsid w:val="001114A4"/>
    <w:rsid w:val="00155A73"/>
    <w:rsid w:val="00162B51"/>
    <w:rsid w:val="00172855"/>
    <w:rsid w:val="001803A2"/>
    <w:rsid w:val="001A2C5D"/>
    <w:rsid w:val="001A3C34"/>
    <w:rsid w:val="001A63FF"/>
    <w:rsid w:val="001D0CBC"/>
    <w:rsid w:val="001E60CD"/>
    <w:rsid w:val="001E6ABE"/>
    <w:rsid w:val="00225443"/>
    <w:rsid w:val="0022735E"/>
    <w:rsid w:val="0024339A"/>
    <w:rsid w:val="00251839"/>
    <w:rsid w:val="00260217"/>
    <w:rsid w:val="00284941"/>
    <w:rsid w:val="002A107E"/>
    <w:rsid w:val="002C4475"/>
    <w:rsid w:val="002E676F"/>
    <w:rsid w:val="00300B1D"/>
    <w:rsid w:val="00305CD9"/>
    <w:rsid w:val="00306CFB"/>
    <w:rsid w:val="00357056"/>
    <w:rsid w:val="00370810"/>
    <w:rsid w:val="00372CC2"/>
    <w:rsid w:val="003A53ED"/>
    <w:rsid w:val="003E54EF"/>
    <w:rsid w:val="00421A5C"/>
    <w:rsid w:val="00430E18"/>
    <w:rsid w:val="00482BC6"/>
    <w:rsid w:val="00492593"/>
    <w:rsid w:val="004A6002"/>
    <w:rsid w:val="004A6A90"/>
    <w:rsid w:val="004E3313"/>
    <w:rsid w:val="005263A0"/>
    <w:rsid w:val="00564A00"/>
    <w:rsid w:val="00571321"/>
    <w:rsid w:val="00582ADA"/>
    <w:rsid w:val="00592C7A"/>
    <w:rsid w:val="005F3342"/>
    <w:rsid w:val="00603987"/>
    <w:rsid w:val="00610214"/>
    <w:rsid w:val="00612F29"/>
    <w:rsid w:val="00646084"/>
    <w:rsid w:val="00675B9C"/>
    <w:rsid w:val="006A0151"/>
    <w:rsid w:val="006A2EC2"/>
    <w:rsid w:val="006C3DB0"/>
    <w:rsid w:val="006E64DA"/>
    <w:rsid w:val="0072083B"/>
    <w:rsid w:val="00743F5B"/>
    <w:rsid w:val="007519DD"/>
    <w:rsid w:val="00755AB8"/>
    <w:rsid w:val="0077089F"/>
    <w:rsid w:val="00780334"/>
    <w:rsid w:val="007A368D"/>
    <w:rsid w:val="007E78E2"/>
    <w:rsid w:val="0082273C"/>
    <w:rsid w:val="00822A9E"/>
    <w:rsid w:val="0085271F"/>
    <w:rsid w:val="00862820"/>
    <w:rsid w:val="00881D51"/>
    <w:rsid w:val="008933F7"/>
    <w:rsid w:val="008B3301"/>
    <w:rsid w:val="008B7500"/>
    <w:rsid w:val="008D6FCF"/>
    <w:rsid w:val="008E2990"/>
    <w:rsid w:val="008E7039"/>
    <w:rsid w:val="008F39B3"/>
    <w:rsid w:val="0090666A"/>
    <w:rsid w:val="00917C4F"/>
    <w:rsid w:val="00924119"/>
    <w:rsid w:val="00962330"/>
    <w:rsid w:val="00973EC7"/>
    <w:rsid w:val="0098329A"/>
    <w:rsid w:val="00995EA0"/>
    <w:rsid w:val="00A11A9D"/>
    <w:rsid w:val="00A203F8"/>
    <w:rsid w:val="00A34A18"/>
    <w:rsid w:val="00A4321D"/>
    <w:rsid w:val="00A6697D"/>
    <w:rsid w:val="00A87A4C"/>
    <w:rsid w:val="00AC010A"/>
    <w:rsid w:val="00B14928"/>
    <w:rsid w:val="00B27B73"/>
    <w:rsid w:val="00B30A4A"/>
    <w:rsid w:val="00B725FB"/>
    <w:rsid w:val="00B74E74"/>
    <w:rsid w:val="00B873FC"/>
    <w:rsid w:val="00BC4928"/>
    <w:rsid w:val="00BF46E9"/>
    <w:rsid w:val="00C1088B"/>
    <w:rsid w:val="00C16C09"/>
    <w:rsid w:val="00C3447A"/>
    <w:rsid w:val="00CA274F"/>
    <w:rsid w:val="00CA33EA"/>
    <w:rsid w:val="00CE2023"/>
    <w:rsid w:val="00D270D7"/>
    <w:rsid w:val="00D56832"/>
    <w:rsid w:val="00D919EC"/>
    <w:rsid w:val="00D925AB"/>
    <w:rsid w:val="00DA13EA"/>
    <w:rsid w:val="00DA23E8"/>
    <w:rsid w:val="00DB7434"/>
    <w:rsid w:val="00E03798"/>
    <w:rsid w:val="00E0570B"/>
    <w:rsid w:val="00E20419"/>
    <w:rsid w:val="00E264E0"/>
    <w:rsid w:val="00E343AC"/>
    <w:rsid w:val="00E36A9A"/>
    <w:rsid w:val="00E42B42"/>
    <w:rsid w:val="00E623EE"/>
    <w:rsid w:val="00E637D6"/>
    <w:rsid w:val="00E838D5"/>
    <w:rsid w:val="00E94744"/>
    <w:rsid w:val="00F00CBD"/>
    <w:rsid w:val="00F05281"/>
    <w:rsid w:val="00F56A31"/>
    <w:rsid w:val="00FB2593"/>
    <w:rsid w:val="00FB5560"/>
    <w:rsid w:val="00FB5BDD"/>
    <w:rsid w:val="00FC5992"/>
    <w:rsid w:val="00FC6593"/>
    <w:rsid w:val="00FD2379"/>
    <w:rsid w:val="00FD659C"/>
    <w:rsid w:val="00FD6A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94FCC0B-5E99-4EFB-8D1D-B981360130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BF46E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5B0C13-578B-4735-9138-4533175230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8</Words>
  <Characters>67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 Surat Pernyataan yang harus ditandatangani pimpinan perguruan tinggi di atas cov surat resmi perguruan tinggi dengan dibubuhi materai yang cukup dan dilampirkan pada waktu perguruan tinggi mengajukan permohonan Akreditasi</vt:lpstr>
    </vt:vector>
  </TitlesOfParts>
  <Company>ITB</Company>
  <LinksUpToDate>false</LinksUpToDate>
  <CharactersWithSpaces>7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 Surat Pernyataan yang harus ditandatangani pimpinan perguruan tinggi di atas cov surat resmi perguruan tinggi dengan dibubuhi materai yang cukup dan dilampirkan pada waktu perguruan tinggi mengajukan permohonan Akreditasi</dc:title>
  <dc:subject/>
  <dc:creator>Gandhi</dc:creator>
  <cp:keywords/>
  <cp:lastModifiedBy>esti</cp:lastModifiedBy>
  <cp:revision>2</cp:revision>
  <cp:lastPrinted>2015-07-07T02:48:00Z</cp:lastPrinted>
  <dcterms:created xsi:type="dcterms:W3CDTF">2019-04-24T12:54:00Z</dcterms:created>
  <dcterms:modified xsi:type="dcterms:W3CDTF">2019-04-24T12:54:00Z</dcterms:modified>
</cp:coreProperties>
</file>